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One student will be responsible for leading the discussion of the paper, but all students are expected to contribute to in-class and online discussions.</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14T23:24:42Z</dcterms:created>
  <dcterms:modified xsi:type="dcterms:W3CDTF">2024-01-14T23: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